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1D868C14" w:rsidR="00BE6993" w:rsidRDefault="00BE6993">
      <w:r>
        <w:t>Student Name</w:t>
      </w:r>
      <w:r>
        <w:tab/>
      </w:r>
      <w:r>
        <w:tab/>
        <w:t xml:space="preserve">: </w:t>
      </w:r>
      <w:r w:rsidR="001D3D06">
        <w:t>Dan Coffey - 08559350</w:t>
      </w:r>
    </w:p>
    <w:p w14:paraId="4905810F" w14:textId="0916B25A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B83BD4">
        <w:t xml:space="preserve"> </w:t>
      </w:r>
      <w:r w:rsidR="00B83BD4" w:rsidRPr="00B83BD4">
        <w:t>https://youtu.be/WnMSgEYP98U</w:t>
      </w:r>
      <w:r>
        <w:tab/>
      </w:r>
      <w:r w:rsidR="002855F2" w:rsidRPr="002855F2">
        <w:t>https://github.com/dannydecaf/networking-assignment-semester-1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0CEE637B" w:rsidR="00494B44" w:rsidRDefault="00441F46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hysical/Data link layer present in solution. Raspberry Pi and Sense Hat used and connected wirelessly to the internet</w:t>
            </w: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38946A4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579DA962" w:rsidR="00494B44" w:rsidRDefault="00441F46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lied concepts from 3 strands: Networking, Computer Programming, and Web Development</w:t>
            </w: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0F4E2A3F" w:rsidR="00494B44" w:rsidRDefault="00441F46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clear application created for music, dependent on whether it is cold or warm. Scope for further advancement with more specific weather conditions</w:t>
            </w:r>
          </w:p>
        </w:tc>
        <w:tc>
          <w:tcPr>
            <w:tcW w:w="2643" w:type="dxa"/>
          </w:tcPr>
          <w:p w14:paraId="1BBD1FBD" w14:textId="7467E501" w:rsidR="00494B44" w:rsidRDefault="001D3D06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Youtube</w:t>
            </w:r>
            <w:proofErr w:type="spellEnd"/>
            <w:r>
              <w:t xml:space="preserve"> video, </w:t>
            </w:r>
            <w:proofErr w:type="spellStart"/>
            <w:r>
              <w:t>powerpoint</w:t>
            </w:r>
            <w:proofErr w:type="spellEnd"/>
            <w:r>
              <w:t xml:space="preserve"> overview and GitHub repo done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35C02" w14:textId="77777777" w:rsidR="0031229E" w:rsidRDefault="0031229E" w:rsidP="007336B7">
      <w:r>
        <w:separator/>
      </w:r>
    </w:p>
  </w:endnote>
  <w:endnote w:type="continuationSeparator" w:id="0">
    <w:p w14:paraId="4CCB0C68" w14:textId="77777777" w:rsidR="0031229E" w:rsidRDefault="0031229E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0E88AC" w14:textId="77777777" w:rsidR="0031229E" w:rsidRDefault="0031229E" w:rsidP="007336B7">
      <w:r>
        <w:separator/>
      </w:r>
    </w:p>
  </w:footnote>
  <w:footnote w:type="continuationSeparator" w:id="0">
    <w:p w14:paraId="2FA0EA9A" w14:textId="77777777" w:rsidR="0031229E" w:rsidRDefault="0031229E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60884"/>
    <w:rsid w:val="001B1B64"/>
    <w:rsid w:val="001D3D06"/>
    <w:rsid w:val="0027238D"/>
    <w:rsid w:val="002855F2"/>
    <w:rsid w:val="002B0C48"/>
    <w:rsid w:val="00305BD3"/>
    <w:rsid w:val="0031229E"/>
    <w:rsid w:val="0031587C"/>
    <w:rsid w:val="0039772B"/>
    <w:rsid w:val="003A19DB"/>
    <w:rsid w:val="003B5DCB"/>
    <w:rsid w:val="00441F46"/>
    <w:rsid w:val="00494B44"/>
    <w:rsid w:val="00695A59"/>
    <w:rsid w:val="006C1458"/>
    <w:rsid w:val="007336B7"/>
    <w:rsid w:val="007D2A72"/>
    <w:rsid w:val="009256FA"/>
    <w:rsid w:val="00990775"/>
    <w:rsid w:val="00A30AEB"/>
    <w:rsid w:val="00A90507"/>
    <w:rsid w:val="00A960B8"/>
    <w:rsid w:val="00B83BD4"/>
    <w:rsid w:val="00BD67D8"/>
    <w:rsid w:val="00BE6993"/>
    <w:rsid w:val="00C421B2"/>
    <w:rsid w:val="00C97648"/>
    <w:rsid w:val="00CC4D7F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Daniel Coffey</cp:lastModifiedBy>
  <cp:revision>3</cp:revision>
  <dcterms:created xsi:type="dcterms:W3CDTF">2021-12-22T23:54:00Z</dcterms:created>
  <dcterms:modified xsi:type="dcterms:W3CDTF">2021-12-23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